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dced5c560ff56e95d0ccb6c613617822b4f9f5b"/>
    <w:p>
      <w:pPr>
        <w:pStyle w:val="Heading1"/>
      </w:pPr>
      <w:r>
        <w:t xml:space="preserve">Cover Letter for Psychiatrist Position in Argentina Buenos Aires</w:t>
      </w:r>
    </w:p>
    <w:p>
      <w:pPr>
        <w:pStyle w:val="FirstParagraph"/>
      </w:pPr>
      <w:r>
        <w:t xml:space="preserve">Dear [Hiring Manager's Name],</w:t>
      </w:r>
    </w:p>
    <w:p>
      <w:pPr>
        <w:pStyle w:val="BodyText"/>
      </w:pPr>
      <w:r>
        <w:t xml:space="preserve">It is with great enthusiasm and a deep sense of purpose that I submit my application for the Psychiatrist position at your esteemed institution in Argentina, Buenos Aires. As a dedicated and compassionate psychiatrist with [X years] of experience in clinical practice, research, and community mental health initiatives, I am eager to contribute my expertise to the vibrant healthcare landscape of Buenos Aires. This opportunity aligns perfectly with my professional goals and passion for advancing mental health care in a culturally rich and dynamic environment like Argentina.</w:t>
      </w:r>
    </w:p>
    <w:p>
      <w:pPr>
        <w:pStyle w:val="BodyText"/>
      </w:pPr>
      <w:r>
        <w:t xml:space="preserve">My journey as a psychiatrist has been shaped by a commitment to understanding the complex interplay between biological, psychological, and social factors that influence mental health. Over the years, I have worked in diverse settings, including private clinics, academic institutions, and community health centers. These experiences have equipped me with the skills to diagnose and treat a wide range of psychiatric disorders while fostering trust and empathy with patients from all walks of life. Whether working with individuals struggling with depression, anxiety disorders, or more complex conditions such as bipolar disorder or schizophrenia, I prioritize patient-centered care that respects cultural nuances and personal values.</w:t>
      </w:r>
    </w:p>
    <w:p>
      <w:pPr>
        <w:pStyle w:val="BodyText"/>
      </w:pPr>
      <w:r>
        <w:t xml:space="preserve">One of the most rewarding aspects of my career has been the opportunity to collaborate with multidisciplinary teams to develop holistic treatment plans. In [Previous Institution/Organization], I led initiatives to integrate mental health services into primary care, ensuring that patients received comprehensive support. This work not only improved patient outcomes but also highlighted the importance of breaking down stigmas surrounding mental health. In Argentina, where cultural attitudes toward mental health are evolving, I am particularly motivated to contribute to efforts that promote awareness and access to care in Buenos Aires.</w:t>
      </w:r>
    </w:p>
    <w:p>
      <w:pPr>
        <w:pStyle w:val="BodyText"/>
      </w:pPr>
      <w:r>
        <w:t xml:space="preserve">The unique challenges and opportunities of practicing psychiatry in Argentina Buenos Aires have always intrigued me. The city’s diverse population, rich cultural heritage, and growing emphasis on mental health advocacy present a compelling context for impactful work. I am especially interested in the intersection of psychiatry with public health policies and community outreach programs that address the specific needs of Argentina’s urban and rural populations. My background in [specific area, e.g., trauma-informed care, child psychiatry, or geriatric mental health] positions me to contribute meaningfully to your institution’s mission.</w:t>
      </w:r>
    </w:p>
    <w:p>
      <w:pPr>
        <w:pStyle w:val="BodyText"/>
      </w:pPr>
      <w:r>
        <w:t xml:space="preserve">As a psychiatrist who values both clinical excellence and ethical integrity, I am deeply committed to continuous learning and professional growth. I have participated in numerous workshops and conferences focused on the latest advancements in psychopharmacology, psychotherapy techniques, and cultural competence. For instance, my recent work on [specific project or research topic] has reinforced the importance of tailoring interventions to align with patients’ cultural identities—a principle that resonates strongly with the values of Buenos Aires as a melting pot of traditions and perspectives.</w:t>
      </w:r>
    </w:p>
    <w:p>
      <w:pPr>
        <w:pStyle w:val="BodyText"/>
      </w:pPr>
      <w:r>
        <w:t xml:space="preserve">Living in Argentina Buenos Aires would not only be a professional milestone but also a personal aspiration. The city’s vibrant arts scene, historical landmarks, and warm community spirit make it an ideal place to thrive both personally and professionally. I am fluent in [language(s), e.g., Spanish if applicable], which allows me to connect with patients on a deeper level and navigate the nuances of communication in a multicultural setting. My ability to adapt to different cultural contexts has been honed through years of working with diverse patient populations, ensuring that I can provide care that is both effective and culturally sensitive.</w:t>
      </w:r>
    </w:p>
    <w:p>
      <w:pPr>
        <w:pStyle w:val="BodyText"/>
      </w:pPr>
      <w:r>
        <w:t xml:space="preserve">What draws me most to this opportunity is the chance to contribute to a healthcare system that is increasingly prioritizing mental health as a cornerstone of overall well-being. In Buenos Aires, where the demand for psychiatric services continues to grow, I am eager to collaborate with your team to innovate and expand access to care. Whether through clinical practice, education, or community engagement, I am prepared to bring my expertise and dedication to help transform lives and strengthen the mental health infrastructure in Argentina.</w:t>
      </w:r>
    </w:p>
    <w:p>
      <w:pPr>
        <w:pStyle w:val="BodyText"/>
      </w:pPr>
      <w:r>
        <w:t xml:space="preserve">Thank you for considering my application. I would be honored to discuss how my background, skills, and passion for psychiatry align with the goals of your organization. Please feel free to contact me at [your phone number] or [your email address] at your earliest convenience. I look forward to the possibility of contributing to the future of psychiatry in Argentina Buenos Air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Argentina Buenos Aires</dc:title>
  <dc:creator/>
  <dc:language>en</dc:language>
  <cp:keywords/>
  <dcterms:created xsi:type="dcterms:W3CDTF">2026-07-24T07:07:17Z</dcterms:created>
  <dcterms:modified xsi:type="dcterms:W3CDTF">2026-07-24T07:07:17Z</dcterms:modified>
</cp:coreProperties>
</file>

<file path=docProps/custom.xml><?xml version="1.0" encoding="utf-8"?>
<Properties xmlns="http://schemas.openxmlformats.org/officeDocument/2006/custom-properties" xmlns:vt="http://schemas.openxmlformats.org/officeDocument/2006/docPropsVTypes"/>
</file>